
<file path=[Content_Types].xml><?xml version="1.0" encoding="utf-8"?>
<Types xmlns="http://schemas.openxmlformats.org/package/2006/content-types"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52B4" w:rsidRPr="00A77F40" w:rsidRDefault="003D52B4" w:rsidP="003D52B4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77F40">
        <w:rPr>
          <w:rFonts w:ascii="Times New Roman" w:hAnsi="Times New Roman" w:cs="Times New Roman"/>
          <w:b/>
          <w:i/>
          <w:sz w:val="24"/>
          <w:szCs w:val="24"/>
          <w:lang w:val="en-US"/>
        </w:rPr>
        <w:t>Nataliia Kompanets</w:t>
      </w:r>
    </w:p>
    <w:p w:rsidR="003D52B4" w:rsidRDefault="003D52B4" w:rsidP="003D52B4">
      <w:pPr>
        <w:spacing w:after="0" w:line="240" w:lineRule="auto"/>
        <w:ind w:firstLine="709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CA2F7A">
        <w:rPr>
          <w:rFonts w:ascii="Times New Roman" w:hAnsi="Times New Roman" w:cs="Times New Roman"/>
          <w:i/>
          <w:sz w:val="24"/>
          <w:szCs w:val="24"/>
          <w:lang w:val="en-US"/>
        </w:rPr>
        <w:t>Senior Lecturer</w:t>
      </w:r>
      <w:r w:rsidR="00A77F40">
        <w:rPr>
          <w:rFonts w:ascii="Times New Roman" w:hAnsi="Times New Roman" w:cs="Times New Roman"/>
          <w:i/>
          <w:sz w:val="24"/>
          <w:szCs w:val="24"/>
          <w:lang w:val="en-US"/>
        </w:rPr>
        <w:t>, Igor Sikorsky Kyiv Politechnic Institute, Kyiv, Ukraine</w:t>
      </w:r>
    </w:p>
    <w:p w:rsidR="00A77F40" w:rsidRPr="00A77F40" w:rsidRDefault="00A77F40" w:rsidP="003D52B4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77F40">
        <w:rPr>
          <w:rFonts w:ascii="Times New Roman" w:hAnsi="Times New Roman" w:cs="Times New Roman"/>
          <w:b/>
          <w:i/>
          <w:sz w:val="24"/>
          <w:szCs w:val="24"/>
          <w:lang w:val="en-US"/>
        </w:rPr>
        <w:t>Iryna Kozubska</w:t>
      </w:r>
    </w:p>
    <w:p w:rsidR="00A77F40" w:rsidRPr="00CA2F7A" w:rsidRDefault="007E6DC7" w:rsidP="003D52B4">
      <w:pPr>
        <w:spacing w:after="0" w:line="240" w:lineRule="auto"/>
        <w:ind w:firstLine="709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PhD, </w:t>
      </w:r>
      <w:r w:rsidR="00A77F40">
        <w:rPr>
          <w:rFonts w:ascii="Times New Roman" w:hAnsi="Times New Roman" w:cs="Times New Roman"/>
          <w:i/>
          <w:sz w:val="24"/>
          <w:szCs w:val="24"/>
          <w:lang w:val="en-US"/>
        </w:rPr>
        <w:t>Associate Professor, Igor Sikorsky Politechnic Institute, Kyiv, Ukraine</w:t>
      </w:r>
    </w:p>
    <w:p w:rsidR="00065A53" w:rsidRDefault="00065A53" w:rsidP="00065A5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0016DC" w:rsidRPr="00CA2F7A" w:rsidRDefault="00065A53" w:rsidP="00065A53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DISTANCE LEARNING AS AN EFFECTIVE TECHNOLOGY THROUGH PANDEMIC</w:t>
      </w:r>
    </w:p>
    <w:p w:rsidR="00BD7D28" w:rsidRPr="00CA2F7A" w:rsidRDefault="00BD7D28" w:rsidP="003D52B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A62BB">
        <w:rPr>
          <w:rFonts w:ascii="Times New Roman" w:hAnsi="Times New Roman" w:cs="Times New Roman"/>
          <w:b/>
          <w:sz w:val="24"/>
          <w:szCs w:val="24"/>
          <w:lang w:val="en-US"/>
        </w:rPr>
        <w:t xml:space="preserve">Key words: </w:t>
      </w:r>
      <w:r w:rsidR="00EA62BB" w:rsidRPr="00EA62BB">
        <w:rPr>
          <w:rFonts w:ascii="Times New Roman" w:hAnsi="Times New Roman" w:cs="Times New Roman"/>
          <w:sz w:val="24"/>
          <w:szCs w:val="24"/>
          <w:lang w:val="en-US"/>
        </w:rPr>
        <w:t>distance learning,</w:t>
      </w:r>
      <w:r w:rsidR="00EA62B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EA62BB">
        <w:rPr>
          <w:rFonts w:ascii="Times New Roman" w:hAnsi="Times New Roman" w:cs="Times New Roman"/>
          <w:sz w:val="24"/>
          <w:szCs w:val="24"/>
          <w:lang w:val="en-US"/>
        </w:rPr>
        <w:t>modern techniques, information technology</w:t>
      </w:r>
    </w:p>
    <w:p w:rsidR="00BD7D28" w:rsidRPr="00CA2F7A" w:rsidRDefault="00BD7D28" w:rsidP="003D52B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0C790E" w:rsidRPr="00CA2F7A" w:rsidRDefault="000C790E" w:rsidP="00A77F4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sz w:val="28"/>
          <w:szCs w:val="28"/>
          <w:lang w:val="en-US"/>
        </w:rPr>
        <w:tab/>
      </w:r>
      <w:r w:rsidR="00BD7D28" w:rsidRPr="00CA2F7A">
        <w:rPr>
          <w:rFonts w:ascii="Times New Roman" w:hAnsi="Times New Roman" w:cs="Times New Roman"/>
          <w:b/>
          <w:sz w:val="28"/>
          <w:szCs w:val="28"/>
          <w:lang w:val="en-US"/>
        </w:rPr>
        <w:t xml:space="preserve">Introduction. </w:t>
      </w:r>
      <w:r w:rsidR="00AC7696" w:rsidRPr="00AC7696">
        <w:rPr>
          <w:rFonts w:ascii="Times New Roman" w:hAnsi="Times New Roman" w:cs="Times New Roman"/>
          <w:sz w:val="28"/>
          <w:szCs w:val="28"/>
          <w:lang w:val="en-US"/>
        </w:rPr>
        <w:t>Due to global pandemic</w:t>
      </w:r>
      <w:r w:rsidR="00AC7696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C7696">
        <w:rPr>
          <w:rFonts w:ascii="Times New Roman" w:hAnsi="Times New Roman" w:cs="Times New Roman"/>
          <w:sz w:val="28"/>
          <w:szCs w:val="28"/>
          <w:lang w:val="en-US"/>
        </w:rPr>
        <w:t xml:space="preserve">universities all over </w:t>
      </w:r>
      <w:r w:rsidR="00E524AD" w:rsidRPr="00E524AD">
        <w:rPr>
          <w:rFonts w:ascii="Times New Roman" w:hAnsi="Times New Roman" w:cs="Times New Roman"/>
          <w:sz w:val="28"/>
          <w:szCs w:val="28"/>
          <w:lang w:val="en-US"/>
        </w:rPr>
        <w:t>the world</w:t>
      </w:r>
      <w:r w:rsidR="00AC7696">
        <w:rPr>
          <w:rFonts w:ascii="Times New Roman" w:hAnsi="Times New Roman" w:cs="Times New Roman"/>
          <w:sz w:val="28"/>
          <w:szCs w:val="28"/>
          <w:lang w:val="en-US"/>
        </w:rPr>
        <w:t xml:space="preserve"> were forced </w:t>
      </w:r>
      <w:r w:rsidR="00E524AD" w:rsidRPr="00E524AD">
        <w:rPr>
          <w:rFonts w:ascii="Times New Roman" w:hAnsi="Times New Roman" w:cs="Times New Roman"/>
          <w:sz w:val="28"/>
          <w:szCs w:val="28"/>
          <w:lang w:val="en-US"/>
        </w:rPr>
        <w:t xml:space="preserve">to shut down their campuses and move their educational activities onto distance learning. 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Distance learning is a way of getting an education using </w:t>
      </w:r>
      <w:r w:rsidR="00A55481">
        <w:rPr>
          <w:rFonts w:ascii="Times New Roman" w:hAnsi="Times New Roman" w:cs="Times New Roman"/>
          <w:sz w:val="28"/>
          <w:szCs w:val="28"/>
          <w:lang w:val="en-US"/>
        </w:rPr>
        <w:t>Information and Communicaton Technologies which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allows students to </w:t>
      </w:r>
      <w:r w:rsidR="00A55481">
        <w:rPr>
          <w:rFonts w:ascii="Times New Roman" w:hAnsi="Times New Roman" w:cs="Times New Roman"/>
          <w:sz w:val="28"/>
          <w:szCs w:val="28"/>
          <w:lang w:val="en-US"/>
        </w:rPr>
        <w:t xml:space="preserve">gain the knowledge staying at home or </w:t>
      </w:r>
      <w:r w:rsidR="001E6091">
        <w:rPr>
          <w:rFonts w:ascii="Times New Roman" w:hAnsi="Times New Roman" w:cs="Times New Roman"/>
          <w:sz w:val="28"/>
          <w:szCs w:val="28"/>
          <w:lang w:val="en-US"/>
        </w:rPr>
        <w:t xml:space="preserve">at </w:t>
      </w:r>
      <w:r w:rsidR="00A55481">
        <w:rPr>
          <w:rFonts w:ascii="Times New Roman" w:hAnsi="Times New Roman" w:cs="Times New Roman"/>
          <w:sz w:val="28"/>
          <w:szCs w:val="28"/>
          <w:lang w:val="en-US"/>
        </w:rPr>
        <w:t>any other place of the world.</w:t>
      </w:r>
    </w:p>
    <w:p w:rsidR="000C790E" w:rsidRPr="00CA2F7A" w:rsidRDefault="000C790E" w:rsidP="00A77F4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sz w:val="28"/>
          <w:szCs w:val="28"/>
          <w:lang w:val="en-US"/>
        </w:rPr>
        <w:tab/>
      </w:r>
      <w:r w:rsidR="001E6091">
        <w:rPr>
          <w:rFonts w:ascii="Times New Roman" w:hAnsi="Times New Roman" w:cs="Times New Roman"/>
          <w:sz w:val="28"/>
          <w:szCs w:val="28"/>
          <w:lang w:val="en-US"/>
        </w:rPr>
        <w:t>There are different names of distance learning which include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55481">
        <w:rPr>
          <w:rFonts w:ascii="Times New Roman" w:hAnsi="Times New Roman" w:cs="Times New Roman"/>
          <w:sz w:val="28"/>
          <w:szCs w:val="28"/>
          <w:lang w:val="en-US"/>
        </w:rPr>
        <w:t>“online learning”</w:t>
      </w:r>
      <w:r w:rsidR="002C699C">
        <w:rPr>
          <w:rFonts w:ascii="Times New Roman" w:hAnsi="Times New Roman" w:cs="Times New Roman"/>
          <w:sz w:val="28"/>
          <w:szCs w:val="28"/>
          <w:lang w:val="en-US"/>
        </w:rPr>
        <w:t>, “e-learning”, “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>virtual learnin</w:t>
      </w:r>
      <w:r w:rsidR="002C699C">
        <w:rPr>
          <w:rFonts w:ascii="Times New Roman" w:hAnsi="Times New Roman" w:cs="Times New Roman"/>
          <w:sz w:val="28"/>
          <w:szCs w:val="28"/>
          <w:lang w:val="en-US"/>
        </w:rPr>
        <w:t>g”, “remote learning”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and so on. This </w:t>
      </w:r>
      <w:r w:rsidR="00A909B1">
        <w:rPr>
          <w:rFonts w:ascii="Times New Roman" w:hAnsi="Times New Roman" w:cs="Times New Roman"/>
          <w:sz w:val="28"/>
          <w:szCs w:val="28"/>
          <w:lang w:val="en-US"/>
        </w:rPr>
        <w:t>form of education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provides a</w:t>
      </w:r>
      <w:r w:rsidR="00A909B1"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909B1">
        <w:rPr>
          <w:rFonts w:ascii="Times New Roman" w:hAnsi="Times New Roman" w:cs="Times New Roman"/>
          <w:sz w:val="28"/>
          <w:szCs w:val="28"/>
          <w:lang w:val="en-US"/>
        </w:rPr>
        <w:t>excellent opportunity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for </w:t>
      </w:r>
      <w:r w:rsidR="00DB350A">
        <w:rPr>
          <w:rFonts w:ascii="Times New Roman" w:hAnsi="Times New Roman" w:cs="Times New Roman"/>
          <w:sz w:val="28"/>
          <w:szCs w:val="28"/>
          <w:lang w:val="en-US"/>
        </w:rPr>
        <w:t>all students to keep</w:t>
      </w:r>
      <w:r w:rsidR="00A909B1">
        <w:rPr>
          <w:rFonts w:ascii="Times New Roman" w:hAnsi="Times New Roman" w:cs="Times New Roman"/>
          <w:sz w:val="28"/>
          <w:szCs w:val="28"/>
          <w:lang w:val="en-US"/>
        </w:rPr>
        <w:t xml:space="preserve"> in touch with their faculty and groupmates as well as to follow lectures and seminars.  </w:t>
      </w:r>
      <w:r w:rsidR="00C942BD">
        <w:rPr>
          <w:rFonts w:ascii="Times New Roman" w:hAnsi="Times New Roman" w:cs="Times New Roman"/>
          <w:sz w:val="28"/>
          <w:szCs w:val="28"/>
          <w:lang w:val="en-US"/>
        </w:rPr>
        <w:t>Distance learning makes it possible to implement two basic principles of modern education: education for all and</w:t>
      </w:r>
      <w:r w:rsidR="0034461F">
        <w:rPr>
          <w:rFonts w:ascii="Times New Roman" w:hAnsi="Times New Roman" w:cs="Times New Roman"/>
          <w:sz w:val="28"/>
          <w:szCs w:val="28"/>
          <w:lang w:val="en-US"/>
        </w:rPr>
        <w:t xml:space="preserve"> education throughout the life</w:t>
      </w:r>
      <w:r w:rsidR="00FF46F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5268F8" w:rsidRPr="00CA2F7A" w:rsidRDefault="000C790E" w:rsidP="00C660C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sz w:val="28"/>
          <w:szCs w:val="28"/>
          <w:lang w:val="en-US"/>
        </w:rPr>
        <w:tab/>
      </w:r>
      <w:r w:rsidR="00020C51" w:rsidRPr="00020C51">
        <w:rPr>
          <w:rFonts w:ascii="Times New Roman" w:hAnsi="Times New Roman" w:cs="Times New Roman"/>
          <w:b/>
          <w:sz w:val="28"/>
          <w:szCs w:val="28"/>
          <w:lang w:val="en-US"/>
        </w:rPr>
        <w:t>Methodology.</w:t>
      </w:r>
      <w:r w:rsidR="00C660C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268F8">
        <w:rPr>
          <w:rFonts w:ascii="Times New Roman" w:hAnsi="Times New Roman" w:cs="Times New Roman"/>
          <w:sz w:val="28"/>
          <w:szCs w:val="28"/>
          <w:lang w:val="en-US"/>
        </w:rPr>
        <w:t>The emergence of distance learning led to the need for the development and implementation of distance learning technologies.</w:t>
      </w:r>
      <w:r w:rsidR="00573C77">
        <w:rPr>
          <w:rFonts w:ascii="Times New Roman" w:hAnsi="Times New Roman" w:cs="Times New Roman"/>
          <w:sz w:val="28"/>
          <w:szCs w:val="28"/>
          <w:lang w:val="en-US"/>
        </w:rPr>
        <w:t xml:space="preserve"> Distance learnin</w:t>
      </w:r>
      <w:r w:rsidR="00FE113F">
        <w:rPr>
          <w:rFonts w:ascii="Times New Roman" w:hAnsi="Times New Roman" w:cs="Times New Roman"/>
          <w:sz w:val="28"/>
          <w:szCs w:val="28"/>
          <w:lang w:val="en-US"/>
        </w:rPr>
        <w:t xml:space="preserve">g technologies are </w:t>
      </w:r>
      <w:r w:rsidR="00573C77">
        <w:rPr>
          <w:rFonts w:ascii="Times New Roman" w:hAnsi="Times New Roman" w:cs="Times New Roman"/>
          <w:sz w:val="28"/>
          <w:szCs w:val="28"/>
          <w:lang w:val="en-US"/>
        </w:rPr>
        <w:t xml:space="preserve"> educational technologies implemented mainly with the use of information and telecommunication technologies with indirect (at a distance) interaction between a student and a teacher.</w:t>
      </w:r>
    </w:p>
    <w:p w:rsidR="000C790E" w:rsidRPr="00CA2F7A" w:rsidRDefault="00652BA3" w:rsidP="003D52B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ab/>
        <w:t>N. 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Morse</w:t>
      </w:r>
      <w:r w:rsidR="00761245">
        <w:rPr>
          <w:rFonts w:ascii="Times New Roman" w:hAnsi="Times New Roman" w:cs="Times New Roman"/>
          <w:sz w:val="28"/>
          <w:szCs w:val="28"/>
          <w:lang w:val="en-US"/>
        </w:rPr>
        <w:t xml:space="preserve"> (2004)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defines information technology as a set of methods, tools and techniques used by people to implement a specific complex process by dividing it into a system of consistent interconnected procedures and operations that are performed more or less unambiguously and aimed at achieving high effi</w:t>
      </w:r>
      <w:r w:rsidR="00573C77">
        <w:rPr>
          <w:rFonts w:ascii="Times New Roman" w:hAnsi="Times New Roman" w:cs="Times New Roman"/>
          <w:sz w:val="28"/>
          <w:szCs w:val="28"/>
          <w:lang w:val="en-US"/>
        </w:rPr>
        <w:t>ciency in search, accumulation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, processing, storage, presentation, transmission of data by means of computer technology and communication, as well as the means of their rational combination with the processes of data processin</w:t>
      </w:r>
      <w:r w:rsidR="00761245">
        <w:rPr>
          <w:rFonts w:ascii="Times New Roman" w:hAnsi="Times New Roman" w:cs="Times New Roman"/>
          <w:sz w:val="28"/>
          <w:szCs w:val="28"/>
          <w:lang w:val="en-US"/>
        </w:rPr>
        <w:t>g without the use of machines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:rsidR="000C790E" w:rsidRPr="00CA2F7A" w:rsidRDefault="00BD7D28" w:rsidP="003D52B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b/>
          <w:sz w:val="28"/>
          <w:szCs w:val="28"/>
          <w:lang w:val="en-US"/>
        </w:rPr>
        <w:tab/>
        <w:t>Results and discussion.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ab/>
      </w:r>
      <w:r w:rsidR="00A96EDE">
        <w:rPr>
          <w:rFonts w:ascii="Times New Roman" w:hAnsi="Times New Roman" w:cs="Times New Roman"/>
          <w:sz w:val="28"/>
          <w:szCs w:val="28"/>
          <w:lang w:val="en-US"/>
        </w:rPr>
        <w:t xml:space="preserve">The implementation of distance learning in higher educational establishments has revealed a number of its benefits among which are: </w:t>
      </w:r>
    </w:p>
    <w:p w:rsidR="000C790E" w:rsidRPr="00B22507" w:rsidRDefault="00F379E5" w:rsidP="00B22507">
      <w:pPr>
        <w:pStyle w:val="ab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>elevance, which involves the use of the most modern means of obtaining information,</w:t>
      </w:r>
      <w:r w:rsidR="007E4B5F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 ICT and Internet capabilities;</w:t>
      </w:r>
    </w:p>
    <w:p w:rsidR="000C790E" w:rsidRPr="00A96EDE" w:rsidRDefault="00F379E5" w:rsidP="00A96EDE">
      <w:pPr>
        <w:pStyle w:val="ab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96EDE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0C790E" w:rsidRPr="00A96EDE">
        <w:rPr>
          <w:rFonts w:ascii="Times New Roman" w:hAnsi="Times New Roman" w:cs="Times New Roman"/>
          <w:sz w:val="28"/>
          <w:szCs w:val="28"/>
          <w:lang w:val="en-US"/>
        </w:rPr>
        <w:t xml:space="preserve">onvenience, in which each student has the opportunity to choose their own </w:t>
      </w:r>
      <w:r w:rsidR="00C71398">
        <w:rPr>
          <w:rFonts w:ascii="Times New Roman" w:hAnsi="Times New Roman" w:cs="Times New Roman"/>
          <w:sz w:val="28"/>
          <w:szCs w:val="28"/>
          <w:lang w:val="en-US"/>
        </w:rPr>
        <w:t>pace</w:t>
      </w:r>
      <w:r w:rsidR="000C790E" w:rsidRPr="00A96EDE">
        <w:rPr>
          <w:rFonts w:ascii="Times New Roman" w:hAnsi="Times New Roman" w:cs="Times New Roman"/>
          <w:sz w:val="28"/>
          <w:szCs w:val="28"/>
          <w:lang w:val="en-US"/>
        </w:rPr>
        <w:t xml:space="preserve"> and mode of obtaining knowledge in a</w:t>
      </w:r>
      <w:r w:rsidR="00AB2FF0" w:rsidRPr="00A96EDE">
        <w:rPr>
          <w:rFonts w:ascii="Times New Roman" w:hAnsi="Times New Roman" w:cs="Times New Roman"/>
          <w:sz w:val="28"/>
          <w:szCs w:val="28"/>
          <w:lang w:val="en-US"/>
        </w:rPr>
        <w:t xml:space="preserve"> comfortable environment</w:t>
      </w:r>
      <w:r w:rsidR="000C790E" w:rsidRPr="00A96EDE">
        <w:rPr>
          <w:rFonts w:ascii="Times New Roman" w:hAnsi="Times New Roman" w:cs="Times New Roman"/>
          <w:sz w:val="28"/>
          <w:szCs w:val="28"/>
          <w:lang w:val="en-US"/>
        </w:rPr>
        <w:t>, which will positiv</w:t>
      </w:r>
      <w:r w:rsidR="007E4B5F" w:rsidRPr="00A96EDE">
        <w:rPr>
          <w:rFonts w:ascii="Times New Roman" w:hAnsi="Times New Roman" w:cs="Times New Roman"/>
          <w:sz w:val="28"/>
          <w:szCs w:val="28"/>
          <w:lang w:val="en-US"/>
        </w:rPr>
        <w:t>ely affect the learning process;</w:t>
      </w:r>
      <w:r w:rsidR="000C790E" w:rsidRPr="00A96E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0C790E" w:rsidRPr="00B22507" w:rsidRDefault="00F379E5" w:rsidP="00B22507">
      <w:pPr>
        <w:pStyle w:val="ab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>ndividualization, which allows each student to coord</w:t>
      </w:r>
      <w:r w:rsidR="007E4B5F" w:rsidRPr="00B22507">
        <w:rPr>
          <w:rFonts w:ascii="Times New Roman" w:hAnsi="Times New Roman" w:cs="Times New Roman"/>
          <w:sz w:val="28"/>
          <w:szCs w:val="28"/>
          <w:lang w:val="en-US"/>
        </w:rPr>
        <w:t>inate learning with their needs;</w:t>
      </w:r>
    </w:p>
    <w:p w:rsidR="000C790E" w:rsidRPr="00B22507" w:rsidRDefault="00F379E5" w:rsidP="00B22507">
      <w:pPr>
        <w:pStyle w:val="ab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vailability, which saves time and money through the use of educational facilities and the provision of free </w:t>
      </w:r>
      <w:r w:rsidR="007E4B5F" w:rsidRPr="00B22507">
        <w:rPr>
          <w:rFonts w:ascii="Times New Roman" w:hAnsi="Times New Roman" w:cs="Times New Roman"/>
          <w:sz w:val="28"/>
          <w:szCs w:val="28"/>
          <w:lang w:val="en-US"/>
        </w:rPr>
        <w:t>access to educational materials;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0C790E" w:rsidRPr="00B22507" w:rsidRDefault="00F379E5" w:rsidP="00B22507">
      <w:pPr>
        <w:pStyle w:val="ab"/>
        <w:numPr>
          <w:ilvl w:val="0"/>
          <w:numId w:val="1"/>
        </w:num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lexibility, which allows to teach the material according to the level of preparation and basic knowledge of students, creating additional sites with the 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lastRenderedPageBreak/>
        <w:t>necessary information and sites where students can share information, answer each other's questio</w:t>
      </w:r>
      <w:r w:rsidR="007E4B5F" w:rsidRPr="00B22507">
        <w:rPr>
          <w:rFonts w:ascii="Times New Roman" w:hAnsi="Times New Roman" w:cs="Times New Roman"/>
          <w:sz w:val="28"/>
          <w:szCs w:val="28"/>
          <w:lang w:val="en-US"/>
        </w:rPr>
        <w:t>ns and learn by teaching others;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0C790E" w:rsidRDefault="00F379E5" w:rsidP="00B22507">
      <w:pPr>
        <w:pStyle w:val="ab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bsence of geographical barriers, which eliminates the need for expensive moving and living in other countries, but instead provides the opportunity to communicate with teachers and students around </w:t>
      </w:r>
      <w:r w:rsidR="00BE56A4" w:rsidRPr="00B22507">
        <w:rPr>
          <w:rFonts w:ascii="Times New Roman" w:hAnsi="Times New Roman" w:cs="Times New Roman"/>
          <w:sz w:val="28"/>
          <w:szCs w:val="28"/>
          <w:lang w:val="en-US"/>
        </w:rPr>
        <w:t>the world without restrictions (On the National Informatization Program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r w:rsidR="00BE56A4" w:rsidRPr="00B22507">
        <w:rPr>
          <w:rFonts w:ascii="Times New Roman" w:hAnsi="Times New Roman" w:cs="Times New Roman"/>
          <w:sz w:val="28"/>
          <w:szCs w:val="28"/>
          <w:lang w:val="en-US"/>
        </w:rPr>
        <w:t>What is distance education: how does it work?)</w:t>
      </w:r>
      <w:r w:rsidR="000C790E" w:rsidRPr="00B2250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702CFE" w:rsidRDefault="00A713E3" w:rsidP="00A713E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re is a variety of interactive tools with educational prod</w:t>
      </w:r>
      <w:r w:rsidR="004D39FB">
        <w:rPr>
          <w:rFonts w:ascii="Times New Roman" w:hAnsi="Times New Roman" w:cs="Times New Roman"/>
          <w:sz w:val="28"/>
          <w:szCs w:val="28"/>
          <w:lang w:val="en-US"/>
        </w:rPr>
        <w:t xml:space="preserve">ucts for online training which can turn learning into an enjoyable process. </w:t>
      </w:r>
      <w:r>
        <w:rPr>
          <w:rFonts w:ascii="Times New Roman" w:hAnsi="Times New Roman" w:cs="Times New Roman"/>
          <w:sz w:val="28"/>
          <w:lang w:val="en-US"/>
        </w:rPr>
        <w:t xml:space="preserve">For example, </w:t>
      </w:r>
      <w:r w:rsidRPr="00C9353F">
        <w:rPr>
          <w:rFonts w:ascii="Times New Roman" w:hAnsi="Times New Roman" w:cs="Times New Roman"/>
          <w:sz w:val="28"/>
          <w:lang w:val="en-US"/>
        </w:rPr>
        <w:t xml:space="preserve">the use of the interactive application LearningApps offers great opportunities for </w:t>
      </w:r>
      <w:r>
        <w:rPr>
          <w:rFonts w:ascii="Times New Roman" w:hAnsi="Times New Roman" w:cs="Times New Roman"/>
          <w:sz w:val="28"/>
          <w:lang w:val="en-US"/>
        </w:rPr>
        <w:t xml:space="preserve">both </w:t>
      </w:r>
      <w:r w:rsidRPr="00C9353F">
        <w:rPr>
          <w:rFonts w:ascii="Times New Roman" w:hAnsi="Times New Roman" w:cs="Times New Roman"/>
          <w:sz w:val="28"/>
          <w:lang w:val="en-US"/>
        </w:rPr>
        <w:t>teachers</w:t>
      </w:r>
      <w:r>
        <w:rPr>
          <w:rFonts w:ascii="Times New Roman" w:hAnsi="Times New Roman" w:cs="Times New Roman"/>
          <w:sz w:val="28"/>
          <w:lang w:val="en-US"/>
        </w:rPr>
        <w:t xml:space="preserve"> and students </w:t>
      </w:r>
      <w:r w:rsidRPr="00C9353F">
        <w:rPr>
          <w:rFonts w:ascii="Times New Roman" w:hAnsi="Times New Roman" w:cs="Times New Roman"/>
          <w:sz w:val="28"/>
          <w:lang w:val="en-US"/>
        </w:rPr>
        <w:t>where a large nu</w:t>
      </w:r>
      <w:r>
        <w:rPr>
          <w:rFonts w:ascii="Times New Roman" w:hAnsi="Times New Roman" w:cs="Times New Roman"/>
          <w:sz w:val="28"/>
          <w:lang w:val="en-US"/>
        </w:rPr>
        <w:t xml:space="preserve">mber of game tasks are offered and </w:t>
      </w:r>
      <w:r w:rsidRPr="00C9353F">
        <w:rPr>
          <w:rFonts w:ascii="Times New Roman" w:hAnsi="Times New Roman" w:cs="Times New Roman"/>
          <w:sz w:val="28"/>
          <w:lang w:val="en-US"/>
        </w:rPr>
        <w:t>you can also create your own.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9353F">
        <w:rPr>
          <w:rFonts w:ascii="Times New Roman" w:hAnsi="Times New Roman" w:cs="Times New Roman"/>
          <w:sz w:val="28"/>
          <w:lang w:val="en-US"/>
        </w:rPr>
        <w:t>The use of the virtual Padlet board is very interesting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9353F">
        <w:rPr>
          <w:rFonts w:ascii="Times New Roman" w:hAnsi="Times New Roman" w:cs="Times New Roman"/>
          <w:sz w:val="28"/>
          <w:lang w:val="en-US"/>
        </w:rPr>
        <w:t xml:space="preserve">and interactive test tasks </w:t>
      </w:r>
      <w:r>
        <w:rPr>
          <w:rFonts w:ascii="Times New Roman" w:hAnsi="Times New Roman" w:cs="Times New Roman"/>
          <w:sz w:val="28"/>
          <w:lang w:val="en-US"/>
        </w:rPr>
        <w:t>can be</w:t>
      </w:r>
      <w:r w:rsidR="004D39FB">
        <w:rPr>
          <w:rFonts w:ascii="Times New Roman" w:hAnsi="Times New Roman" w:cs="Times New Roman"/>
          <w:sz w:val="28"/>
          <w:lang w:val="en-US"/>
        </w:rPr>
        <w:t xml:space="preserve"> especially relevant to the topics. </w:t>
      </w:r>
      <w:r w:rsidR="00702CFE">
        <w:rPr>
          <w:rFonts w:ascii="Times New Roman" w:hAnsi="Times New Roman" w:cs="Times New Roman"/>
          <w:sz w:val="28"/>
          <w:lang w:val="en-US"/>
        </w:rPr>
        <w:t>Pear Deck is a slide presentation tool that works with Google Slides or PowerPoint presentations and keeps students engaged in individual and group learning.</w:t>
      </w:r>
    </w:p>
    <w:p w:rsidR="0017553E" w:rsidRPr="00702CFE" w:rsidRDefault="00702CFE" w:rsidP="00702CF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As for </w:t>
      </w:r>
      <w:r w:rsidR="00104A4B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 xml:space="preserve">learning activities </w:t>
      </w:r>
      <w:r w:rsidR="00104A4B">
        <w:rPr>
          <w:rFonts w:ascii="Times New Roman" w:hAnsi="Times New Roman" w:cs="Times New Roman"/>
          <w:sz w:val="28"/>
          <w:szCs w:val="28"/>
          <w:lang w:val="en-US"/>
        </w:rPr>
        <w:t xml:space="preserve">which have effectively </w:t>
      </w:r>
      <w:r w:rsidR="009F218C">
        <w:rPr>
          <w:rFonts w:ascii="Times New Roman" w:hAnsi="Times New Roman" w:cs="Times New Roman"/>
          <w:sz w:val="28"/>
          <w:szCs w:val="28"/>
          <w:lang w:val="en-US"/>
        </w:rPr>
        <w:t>be</w:t>
      </w:r>
      <w:r w:rsidR="00104A4B">
        <w:rPr>
          <w:rFonts w:ascii="Times New Roman" w:hAnsi="Times New Roman" w:cs="Times New Roman"/>
          <w:sz w:val="28"/>
          <w:szCs w:val="28"/>
          <w:lang w:val="en-US"/>
        </w:rPr>
        <w:t>en</w:t>
      </w:r>
      <w:r w:rsidR="009F218C">
        <w:rPr>
          <w:rFonts w:ascii="Times New Roman" w:hAnsi="Times New Roman" w:cs="Times New Roman"/>
          <w:sz w:val="28"/>
          <w:szCs w:val="28"/>
          <w:lang w:val="en-US"/>
        </w:rPr>
        <w:t xml:space="preserve"> implement</w:t>
      </w:r>
      <w:r w:rsidR="00104A4B">
        <w:rPr>
          <w:rFonts w:ascii="Times New Roman" w:hAnsi="Times New Roman" w:cs="Times New Roman"/>
          <w:sz w:val="28"/>
          <w:szCs w:val="28"/>
          <w:lang w:val="en-US"/>
        </w:rPr>
        <w:t xml:space="preserve">ed within distance learning and resulted in high students’ academic progress we should mention  team projects and debates. </w:t>
      </w:r>
      <w:r w:rsidR="009F218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0F0860">
        <w:rPr>
          <w:rFonts w:ascii="Times New Roman" w:hAnsi="Times New Roman" w:cs="Times New Roman"/>
          <w:sz w:val="28"/>
          <w:szCs w:val="28"/>
          <w:lang w:val="en-US"/>
        </w:rPr>
        <w:t xml:space="preserve">In our country </w:t>
      </w:r>
      <w:r w:rsidR="000F0860">
        <w:rPr>
          <w:rFonts w:ascii="Times New Roman" w:hAnsi="Times New Roman" w:cs="Times New Roman"/>
          <w:sz w:val="28"/>
          <w:lang w:val="en-US"/>
        </w:rPr>
        <w:t>project technology</w:t>
      </w:r>
      <w:r w:rsidR="00AB2FF0">
        <w:rPr>
          <w:rFonts w:ascii="Times New Roman" w:hAnsi="Times New Roman" w:cs="Times New Roman"/>
          <w:sz w:val="28"/>
          <w:lang w:val="en-US"/>
        </w:rPr>
        <w:t xml:space="preserve"> is gaining </w:t>
      </w:r>
      <w:r w:rsidR="000F0860">
        <w:rPr>
          <w:rFonts w:ascii="Times New Roman" w:hAnsi="Times New Roman" w:cs="Times New Roman"/>
          <w:sz w:val="28"/>
          <w:lang w:val="en-US"/>
        </w:rPr>
        <w:t xml:space="preserve">its </w:t>
      </w:r>
      <w:r w:rsidR="0017553E" w:rsidRPr="00C9353F">
        <w:rPr>
          <w:rFonts w:ascii="Times New Roman" w:hAnsi="Times New Roman" w:cs="Times New Roman"/>
          <w:sz w:val="28"/>
          <w:lang w:val="en-US"/>
        </w:rPr>
        <w:t>popularity at the current stage of pedagogical development.</w:t>
      </w:r>
      <w:r w:rsidR="000F0860">
        <w:rPr>
          <w:rFonts w:ascii="Times New Roman" w:hAnsi="Times New Roman" w:cs="Times New Roman"/>
          <w:sz w:val="28"/>
          <w:lang w:val="en-US"/>
        </w:rPr>
        <w:t xml:space="preserve"> Numerous researches abroad have proved its efficiency in developing 21</w:t>
      </w:r>
      <w:r w:rsidR="000F0860" w:rsidRPr="000F0860">
        <w:rPr>
          <w:rFonts w:ascii="Times New Roman" w:hAnsi="Times New Roman" w:cs="Times New Roman"/>
          <w:sz w:val="28"/>
          <w:vertAlign w:val="superscript"/>
          <w:lang w:val="en-US"/>
        </w:rPr>
        <w:t>st</w:t>
      </w:r>
      <w:r w:rsidR="000F0860">
        <w:rPr>
          <w:rFonts w:ascii="Times New Roman" w:hAnsi="Times New Roman" w:cs="Times New Roman"/>
          <w:sz w:val="28"/>
          <w:lang w:val="en-US"/>
        </w:rPr>
        <w:t xml:space="preserve"> century skills or soft skills such as creativity, critical thinking, communication, collaboration, teamwork, flexibility, etc. </w:t>
      </w:r>
      <w:r w:rsidR="0017553E" w:rsidRPr="00C9353F">
        <w:rPr>
          <w:rFonts w:ascii="Times New Roman" w:hAnsi="Times New Roman" w:cs="Times New Roman"/>
          <w:sz w:val="28"/>
          <w:lang w:val="en-US"/>
        </w:rPr>
        <w:t xml:space="preserve">It is a joint educational, cognitive, creative and playful activity of students aimed at achieving a result in solving a specific problem. </w:t>
      </w:r>
      <w:r w:rsidR="00564ABA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>T</w:t>
      </w:r>
      <w:r w:rsidR="00564ABA" w:rsidRPr="00C9353F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 xml:space="preserve">he use of the project methodology in </w:t>
      </w:r>
      <w:r w:rsidR="008935D8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 xml:space="preserve">distant learning </w:t>
      </w:r>
      <w:r w:rsidR="00564ABA" w:rsidRPr="00C9353F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 xml:space="preserve"> makes it possible to combine independent, individual work</w:t>
      </w:r>
      <w:r w:rsidR="00083836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 xml:space="preserve"> with group and </w:t>
      </w:r>
      <w:r w:rsidR="00DF3DCD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>to stimulate</w:t>
      </w:r>
      <w:r w:rsidR="00564ABA" w:rsidRPr="00C9353F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 xml:space="preserve"> students' independent searc</w:t>
      </w:r>
      <w:r w:rsidR="00DF3DCD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>h for the necessary information</w:t>
      </w:r>
      <w:r w:rsidR="00564ABA" w:rsidRPr="00C9353F">
        <w:rPr>
          <w:rFonts w:ascii="Times New Roman" w:eastAsia="Times New Roman" w:hAnsi="Times New Roman" w:cs="Times New Roman"/>
          <w:sz w:val="28"/>
          <w:szCs w:val="24"/>
          <w:shd w:val="clear" w:color="auto" w:fill="FFFFFF"/>
          <w:lang w:val="en-US" w:eastAsia="ru-RU"/>
        </w:rPr>
        <w:t>.</w:t>
      </w:r>
    </w:p>
    <w:p w:rsidR="00A0290D" w:rsidRPr="00C9353F" w:rsidRDefault="000F0983" w:rsidP="005F05C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T</w:t>
      </w:r>
      <w:r w:rsidR="00D949CF" w:rsidRPr="00C9353F">
        <w:rPr>
          <w:rFonts w:ascii="Times New Roman" w:hAnsi="Times New Roman" w:cs="Times New Roman"/>
          <w:sz w:val="28"/>
          <w:lang w:val="en-US"/>
        </w:rPr>
        <w:t>he technology of debate acquires special value in the study of a foreign language.</w:t>
      </w:r>
      <w:r w:rsidR="00D949CF">
        <w:rPr>
          <w:rFonts w:ascii="Times New Roman" w:hAnsi="Times New Roman" w:cs="Times New Roman"/>
          <w:sz w:val="28"/>
          <w:lang w:val="en-US"/>
        </w:rPr>
        <w:t xml:space="preserve"> </w:t>
      </w:r>
      <w:r w:rsidR="00D949CF" w:rsidRPr="00C9353F">
        <w:rPr>
          <w:rFonts w:ascii="Times New Roman" w:hAnsi="Times New Roman" w:cs="Times New Roman"/>
          <w:sz w:val="28"/>
          <w:lang w:val="en-US"/>
        </w:rPr>
        <w:t>A debate is a clearly structured and specially organized public exchange of views between two parties on topical issues.</w:t>
      </w:r>
      <w:r w:rsidR="005F05C1">
        <w:rPr>
          <w:rFonts w:ascii="Times New Roman" w:hAnsi="Times New Roman" w:cs="Times New Roman"/>
          <w:sz w:val="28"/>
          <w:lang w:val="en-US"/>
        </w:rPr>
        <w:t xml:space="preserve"> </w:t>
      </w:r>
      <w:r w:rsidR="00947BF0">
        <w:rPr>
          <w:rFonts w:ascii="Times New Roman" w:hAnsi="Times New Roman" w:cs="Times New Roman"/>
          <w:sz w:val="28"/>
          <w:lang w:val="en-US"/>
        </w:rPr>
        <w:t>T</w:t>
      </w:r>
      <w:r w:rsidR="00A0290D" w:rsidRPr="00C9353F">
        <w:rPr>
          <w:rFonts w:ascii="Times New Roman" w:hAnsi="Times New Roman" w:cs="Times New Roman"/>
          <w:sz w:val="28"/>
          <w:lang w:val="en-US"/>
        </w:rPr>
        <w:t xml:space="preserve">he participation of students in the debate provides </w:t>
      </w:r>
      <w:r w:rsidR="00E23F56">
        <w:rPr>
          <w:rFonts w:ascii="Times New Roman" w:hAnsi="Times New Roman" w:cs="Times New Roman"/>
          <w:sz w:val="28"/>
          <w:lang w:val="en-US"/>
        </w:rPr>
        <w:t>them</w:t>
      </w:r>
      <w:r w:rsidR="00A0290D" w:rsidRPr="00C9353F">
        <w:rPr>
          <w:rFonts w:ascii="Times New Roman" w:hAnsi="Times New Roman" w:cs="Times New Roman"/>
          <w:sz w:val="28"/>
          <w:lang w:val="en-US"/>
        </w:rPr>
        <w:t xml:space="preserve"> with more educational opportunities both to improve their cognitive activiti</w:t>
      </w:r>
      <w:r w:rsidR="008B6F4B">
        <w:rPr>
          <w:rFonts w:ascii="Times New Roman" w:hAnsi="Times New Roman" w:cs="Times New Roman"/>
          <w:sz w:val="28"/>
          <w:lang w:val="en-US"/>
        </w:rPr>
        <w:t>es and academic performance as well as</w:t>
      </w:r>
      <w:r w:rsidR="00A0290D" w:rsidRPr="00C9353F">
        <w:rPr>
          <w:rFonts w:ascii="Times New Roman" w:hAnsi="Times New Roman" w:cs="Times New Roman"/>
          <w:sz w:val="28"/>
          <w:lang w:val="en-US"/>
        </w:rPr>
        <w:t xml:space="preserve"> future professional</w:t>
      </w:r>
      <w:r w:rsidR="00900EA5">
        <w:rPr>
          <w:rFonts w:ascii="Times New Roman" w:hAnsi="Times New Roman" w:cs="Times New Roman"/>
          <w:sz w:val="28"/>
          <w:lang w:val="en-US"/>
        </w:rPr>
        <w:t xml:space="preserve"> development</w:t>
      </w:r>
      <w:r w:rsidR="00A0290D" w:rsidRPr="00C9353F">
        <w:rPr>
          <w:rFonts w:ascii="Times New Roman" w:hAnsi="Times New Roman" w:cs="Times New Roman"/>
          <w:sz w:val="28"/>
          <w:lang w:val="en-US"/>
        </w:rPr>
        <w:t>.</w:t>
      </w:r>
      <w:r w:rsidR="00947BF0">
        <w:rPr>
          <w:rFonts w:ascii="Times New Roman" w:hAnsi="Times New Roman" w:cs="Times New Roman"/>
          <w:sz w:val="28"/>
          <w:lang w:val="en-US"/>
        </w:rPr>
        <w:t xml:space="preserve"> </w:t>
      </w:r>
      <w:r w:rsidR="00A0290D" w:rsidRPr="00C9353F">
        <w:rPr>
          <w:rFonts w:ascii="Times New Roman" w:hAnsi="Times New Roman" w:cs="Times New Roman"/>
          <w:sz w:val="28"/>
          <w:lang w:val="en-US"/>
        </w:rPr>
        <w:t>During debates, critical thinking is activated, which means the ability to analyze and sy</w:t>
      </w:r>
      <w:r w:rsidR="00AB2FF0">
        <w:rPr>
          <w:rFonts w:ascii="Times New Roman" w:hAnsi="Times New Roman" w:cs="Times New Roman"/>
          <w:sz w:val="28"/>
          <w:lang w:val="en-US"/>
        </w:rPr>
        <w:t>stematize ideas, to think in an</w:t>
      </w:r>
      <w:r w:rsidR="00A0290D" w:rsidRPr="00C9353F">
        <w:rPr>
          <w:rFonts w:ascii="Times New Roman" w:hAnsi="Times New Roman" w:cs="Times New Roman"/>
          <w:sz w:val="28"/>
          <w:lang w:val="en-US"/>
        </w:rPr>
        <w:t xml:space="preserve"> abstract</w:t>
      </w:r>
      <w:r w:rsidR="00AB2FF0">
        <w:rPr>
          <w:rFonts w:ascii="Times New Roman" w:hAnsi="Times New Roman" w:cs="Times New Roman"/>
          <w:sz w:val="28"/>
          <w:lang w:val="en-US"/>
        </w:rPr>
        <w:t xml:space="preserve"> way</w:t>
      </w:r>
      <w:r w:rsidR="00A0290D" w:rsidRPr="00C9353F">
        <w:rPr>
          <w:rFonts w:ascii="Times New Roman" w:hAnsi="Times New Roman" w:cs="Times New Roman"/>
          <w:sz w:val="28"/>
          <w:lang w:val="en-US"/>
        </w:rPr>
        <w:t>, to de</w:t>
      </w:r>
      <w:r w:rsidR="00696599">
        <w:rPr>
          <w:rFonts w:ascii="Times New Roman" w:hAnsi="Times New Roman" w:cs="Times New Roman"/>
          <w:sz w:val="28"/>
          <w:lang w:val="en-US"/>
        </w:rPr>
        <w:t>velop actively oratory skills</w:t>
      </w:r>
      <w:r w:rsidR="00A0290D" w:rsidRPr="00C9353F">
        <w:rPr>
          <w:rFonts w:ascii="Times New Roman" w:hAnsi="Times New Roman" w:cs="Times New Roman"/>
          <w:sz w:val="28"/>
          <w:lang w:val="en-US"/>
        </w:rPr>
        <w:t>, to manifest themselves in the clarity and logical sequence of expression.</w:t>
      </w:r>
      <w:r w:rsidR="00947BF0">
        <w:rPr>
          <w:rFonts w:ascii="Times New Roman" w:hAnsi="Times New Roman" w:cs="Times New Roman"/>
          <w:sz w:val="28"/>
          <w:lang w:val="en-US"/>
        </w:rPr>
        <w:t xml:space="preserve"> With such technologies as Zoom and Google Meet debates may efficiently be conducted. </w:t>
      </w:r>
    </w:p>
    <w:p w:rsidR="00BF6C2C" w:rsidRDefault="008D3DD4" w:rsidP="001D3B5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Despite </w:t>
      </w:r>
      <w:r w:rsidR="007C0288">
        <w:rPr>
          <w:rFonts w:ascii="Times New Roman" w:hAnsi="Times New Roman" w:cs="Times New Roman"/>
          <w:sz w:val="28"/>
          <w:szCs w:val="28"/>
          <w:lang w:val="en-US"/>
        </w:rPr>
        <w:t xml:space="preserve">all the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bove mentioned advantages of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distance learning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t also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has its drawbacks</w:t>
      </w:r>
      <w:r w:rsidR="00A96F38">
        <w:rPr>
          <w:rFonts w:ascii="Times New Roman" w:hAnsi="Times New Roman" w:cs="Times New Roman"/>
          <w:sz w:val="28"/>
          <w:szCs w:val="28"/>
          <w:lang w:val="en-US"/>
        </w:rPr>
        <w:t xml:space="preserve"> like</w:t>
      </w:r>
      <w:r w:rsidR="00DB3CA2">
        <w:rPr>
          <w:rFonts w:ascii="Times New Roman" w:hAnsi="Times New Roman" w:cs="Times New Roman"/>
          <w:sz w:val="28"/>
          <w:szCs w:val="28"/>
          <w:lang w:val="en-US"/>
        </w:rPr>
        <w:t xml:space="preserve"> every form of education</w:t>
      </w:r>
      <w:r w:rsidR="00BF6C2C">
        <w:rPr>
          <w:rFonts w:ascii="Times New Roman" w:hAnsi="Times New Roman" w:cs="Times New Roman"/>
          <w:sz w:val="28"/>
          <w:szCs w:val="28"/>
          <w:lang w:val="uk-UA"/>
        </w:rPr>
        <w:t>. Among them are</w:t>
      </w:r>
      <w:r w:rsidR="00BF6C2C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BF6C2C" w:rsidRPr="00B22507" w:rsidRDefault="00BF6C2C" w:rsidP="00B22507">
      <w:pPr>
        <w:pStyle w:val="ab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insufficient computer</w:t>
      </w:r>
      <w:r w:rsidR="002F679E">
        <w:rPr>
          <w:rFonts w:ascii="Times New Roman" w:hAnsi="Times New Roman" w:cs="Times New Roman"/>
          <w:sz w:val="28"/>
          <w:szCs w:val="28"/>
          <w:lang w:val="en-US"/>
        </w:rPr>
        <w:t xml:space="preserve"> literacy of students and teachers</w:t>
      </w:r>
      <w:r w:rsidRPr="00B22507">
        <w:rPr>
          <w:rFonts w:ascii="Times New Roman" w:hAnsi="Times New Roman" w:cs="Times New Roman"/>
          <w:sz w:val="28"/>
          <w:szCs w:val="28"/>
          <w:lang w:val="en-US"/>
        </w:rPr>
        <w:t>; lack of distance learning experience; many teachers and students are not yet ready for this teaching method, giving pr</w:t>
      </w:r>
      <w:r w:rsidR="00B22507">
        <w:rPr>
          <w:rFonts w:ascii="Times New Roman" w:hAnsi="Times New Roman" w:cs="Times New Roman"/>
          <w:sz w:val="28"/>
          <w:szCs w:val="28"/>
          <w:lang w:val="en-US"/>
        </w:rPr>
        <w:t>eference to classical education;</w:t>
      </w:r>
    </w:p>
    <w:p w:rsidR="00BF6C2C" w:rsidRPr="00B22507" w:rsidRDefault="00BF6C2C" w:rsidP="00B22507">
      <w:pPr>
        <w:pStyle w:val="ab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 xml:space="preserve">underdeveloped information and communication </w:t>
      </w:r>
      <w:r w:rsidR="00B22507">
        <w:rPr>
          <w:rFonts w:ascii="Times New Roman" w:hAnsi="Times New Roman" w:cs="Times New Roman"/>
          <w:sz w:val="28"/>
          <w:szCs w:val="28"/>
          <w:lang w:val="en-US"/>
        </w:rPr>
        <w:t>infastructure in many countries;</w:t>
      </w:r>
    </w:p>
    <w:p w:rsidR="00BF6C2C" w:rsidRPr="00B22507" w:rsidRDefault="00C942BD" w:rsidP="00B22507">
      <w:pPr>
        <w:pStyle w:val="ab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t>training pr</w:t>
      </w:r>
      <w:r w:rsidR="002F679E">
        <w:rPr>
          <w:rFonts w:ascii="Times New Roman" w:hAnsi="Times New Roman" w:cs="Times New Roman"/>
          <w:sz w:val="28"/>
          <w:szCs w:val="28"/>
          <w:lang w:val="en-US"/>
        </w:rPr>
        <w:t>ograms and courses are not well-</w:t>
      </w:r>
      <w:r w:rsidRPr="00B22507">
        <w:rPr>
          <w:rFonts w:ascii="Times New Roman" w:hAnsi="Times New Roman" w:cs="Times New Roman"/>
          <w:sz w:val="28"/>
          <w:szCs w:val="28"/>
          <w:lang w:val="en-US"/>
        </w:rPr>
        <w:t>developed due to the fact that there are not so many qualified specialists capable of creating such training aids today</w:t>
      </w:r>
      <w:r w:rsidR="00B2250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C942BD" w:rsidRPr="00B22507" w:rsidRDefault="00C942BD" w:rsidP="00B22507">
      <w:pPr>
        <w:pStyle w:val="ab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2507">
        <w:rPr>
          <w:rFonts w:ascii="Times New Roman" w:hAnsi="Times New Roman" w:cs="Times New Roman"/>
          <w:sz w:val="28"/>
          <w:szCs w:val="28"/>
          <w:lang w:val="en-US"/>
        </w:rPr>
        <w:lastRenderedPageBreak/>
        <w:t>poor use of standards in distance learning</w:t>
      </w:r>
      <w:r w:rsidR="002F679E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="004638E7">
        <w:rPr>
          <w:rFonts w:ascii="Times New Roman" w:hAnsi="Times New Roman" w:cs="Times New Roman"/>
          <w:sz w:val="28"/>
          <w:szCs w:val="28"/>
          <w:lang w:val="en-US"/>
        </w:rPr>
        <w:t>Kuzmina, 2012</w:t>
      </w:r>
      <w:r w:rsidR="002F679E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B2250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155B38" w:rsidRDefault="004638E7" w:rsidP="00FE113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believe that </w:t>
      </w:r>
      <w:r w:rsidR="00FE113F">
        <w:rPr>
          <w:rFonts w:ascii="Times New Roman" w:hAnsi="Times New Roman" w:cs="Times New Roman"/>
          <w:sz w:val="28"/>
          <w:szCs w:val="28"/>
          <w:lang w:val="en-US"/>
        </w:rPr>
        <w:t>these d</w:t>
      </w:r>
      <w:r>
        <w:rPr>
          <w:rFonts w:ascii="Times New Roman" w:hAnsi="Times New Roman" w:cs="Times New Roman"/>
          <w:sz w:val="28"/>
          <w:szCs w:val="28"/>
          <w:lang w:val="en-US"/>
        </w:rPr>
        <w:t>isadvantages will successfully</w:t>
      </w:r>
      <w:r w:rsidR="003939CD">
        <w:rPr>
          <w:rFonts w:ascii="Times New Roman" w:hAnsi="Times New Roman" w:cs="Times New Roman"/>
          <w:sz w:val="28"/>
          <w:szCs w:val="28"/>
          <w:lang w:val="en-US"/>
        </w:rPr>
        <w:t xml:space="preserve"> be eliminated within </w:t>
      </w:r>
      <w:r w:rsidR="004B471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3939CD">
        <w:rPr>
          <w:rFonts w:ascii="Times New Roman" w:hAnsi="Times New Roman" w:cs="Times New Roman"/>
          <w:sz w:val="28"/>
          <w:szCs w:val="28"/>
          <w:lang w:val="en-US"/>
        </w:rPr>
        <w:t xml:space="preserve">years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of practical </w:t>
      </w:r>
      <w:r w:rsidR="00A96F38">
        <w:rPr>
          <w:rFonts w:ascii="Times New Roman" w:hAnsi="Times New Roman" w:cs="Times New Roman"/>
          <w:sz w:val="28"/>
          <w:szCs w:val="28"/>
          <w:lang w:val="en-US"/>
        </w:rPr>
        <w:t>implementation</w:t>
      </w:r>
      <w:r w:rsidR="003939CD">
        <w:rPr>
          <w:rFonts w:ascii="Times New Roman" w:hAnsi="Times New Roman" w:cs="Times New Roman"/>
          <w:sz w:val="28"/>
          <w:szCs w:val="28"/>
          <w:lang w:val="en-US"/>
        </w:rPr>
        <w:t xml:space="preserve"> of distance learning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form not</w:t>
      </w:r>
      <w:r w:rsidR="003939CD">
        <w:rPr>
          <w:rFonts w:ascii="Times New Roman" w:hAnsi="Times New Roman" w:cs="Times New Roman"/>
          <w:sz w:val="28"/>
          <w:szCs w:val="28"/>
          <w:lang w:val="en-US"/>
        </w:rPr>
        <w:t xml:space="preserve"> only as an auxiliary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but as equal</w:t>
      </w:r>
      <w:r w:rsidR="00A96F38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as possible to the classical form of education.</w:t>
      </w:r>
    </w:p>
    <w:p w:rsidR="00155B38" w:rsidRPr="00CA2F7A" w:rsidRDefault="00002E36" w:rsidP="009B5056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b/>
          <w:sz w:val="28"/>
          <w:szCs w:val="28"/>
          <w:lang w:val="en-US"/>
        </w:rPr>
        <w:t xml:space="preserve">Conclusion.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Given the above, we can predict certain trends in </w:t>
      </w:r>
      <w:r w:rsidR="00A96F38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distance learning, such as inc</w:t>
      </w:r>
      <w:r w:rsidR="00AA229B">
        <w:rPr>
          <w:rFonts w:ascii="Times New Roman" w:hAnsi="Times New Roman" w:cs="Times New Roman"/>
          <w:sz w:val="28"/>
          <w:szCs w:val="28"/>
          <w:lang w:val="en-US"/>
        </w:rPr>
        <w:t xml:space="preserve">reasing the number of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distance learning courses, developing distance learning programs, integrating ICT into the distance learning process, combining the benefits of distance learning with classical education, monitoring the achievements of higher edu</w:t>
      </w:r>
      <w:r w:rsidR="00924C15">
        <w:rPr>
          <w:rFonts w:ascii="Times New Roman" w:hAnsi="Times New Roman" w:cs="Times New Roman"/>
          <w:sz w:val="28"/>
          <w:szCs w:val="28"/>
          <w:lang w:val="en-US"/>
        </w:rPr>
        <w:t xml:space="preserve">cation not only within Ukraine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but all over the</w:t>
      </w:r>
      <w:r w:rsidR="002F679E">
        <w:rPr>
          <w:rFonts w:ascii="Times New Roman" w:hAnsi="Times New Roman" w:cs="Times New Roman"/>
          <w:sz w:val="28"/>
          <w:szCs w:val="28"/>
          <w:lang w:val="en-US"/>
        </w:rPr>
        <w:t xml:space="preserve"> world and further use of successful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 experience.</w:t>
      </w:r>
    </w:p>
    <w:p w:rsidR="00155B38" w:rsidRPr="00CA2F7A" w:rsidRDefault="00155B38" w:rsidP="003D52B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sz w:val="28"/>
          <w:szCs w:val="28"/>
          <w:lang w:val="en-US"/>
        </w:rPr>
        <w:tab/>
        <w:t>Interactivity, intensification of t</w:t>
      </w:r>
      <w:r w:rsidR="00195337">
        <w:rPr>
          <w:rFonts w:ascii="Times New Roman" w:hAnsi="Times New Roman" w:cs="Times New Roman"/>
          <w:sz w:val="28"/>
          <w:szCs w:val="28"/>
          <w:lang w:val="en-US"/>
        </w:rPr>
        <w:t xml:space="preserve">he learning process, feedback are 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>noticeable advantages of distance learning technologies. Their application in the field of education and training has good traditions and experience. However, today they are not on</w:t>
      </w:r>
      <w:r w:rsidR="001600E2">
        <w:rPr>
          <w:rFonts w:ascii="Times New Roman" w:hAnsi="Times New Roman" w:cs="Times New Roman"/>
          <w:sz w:val="28"/>
          <w:szCs w:val="28"/>
          <w:lang w:val="en-US"/>
        </w:rPr>
        <w:t xml:space="preserve">ly one of the well-established 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>but the only possible</w:t>
      </w:r>
      <w:r w:rsidR="00A96F38">
        <w:rPr>
          <w:rFonts w:ascii="Times New Roman" w:hAnsi="Times New Roman" w:cs="Times New Roman"/>
          <w:sz w:val="28"/>
          <w:szCs w:val="28"/>
          <w:lang w:val="en-US"/>
        </w:rPr>
        <w:t xml:space="preserve"> according to </w:t>
      </w:r>
      <w:r w:rsidRPr="00CA2F7A">
        <w:rPr>
          <w:rFonts w:ascii="Times New Roman" w:hAnsi="Times New Roman" w:cs="Times New Roman"/>
          <w:sz w:val="28"/>
          <w:szCs w:val="28"/>
          <w:lang w:val="en-US"/>
        </w:rPr>
        <w:t>conditions that necessitate the restriction of physical communication between people.</w:t>
      </w:r>
    </w:p>
    <w:p w:rsidR="00155B38" w:rsidRPr="00CA2F7A" w:rsidRDefault="00002E36" w:rsidP="003D52B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CA2F7A">
        <w:rPr>
          <w:rFonts w:ascii="Times New Roman" w:hAnsi="Times New Roman" w:cs="Times New Roman"/>
          <w:b/>
          <w:sz w:val="28"/>
          <w:szCs w:val="28"/>
          <w:lang w:val="en-US"/>
        </w:rPr>
        <w:t>References</w:t>
      </w:r>
    </w:p>
    <w:p w:rsidR="00155B38" w:rsidRPr="00CA2F7A" w:rsidRDefault="00491C93" w:rsidP="00430EC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. 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On the National Informatization Program: Law of Ukraine of</w:t>
      </w:r>
      <w:r w:rsidR="00430EC8">
        <w:rPr>
          <w:rFonts w:ascii="Times New Roman" w:hAnsi="Times New Roman" w:cs="Times New Roman"/>
          <w:sz w:val="28"/>
          <w:szCs w:val="28"/>
          <w:lang w:val="en-US"/>
        </w:rPr>
        <w:t xml:space="preserve"> February 4.</w:t>
      </w:r>
      <w:r w:rsidR="00430EC8">
        <w:rPr>
          <w:rFonts w:ascii="Times New Roman" w:hAnsi="Times New Roman" w:cs="Times New Roman"/>
          <w:sz w:val="28"/>
          <w:szCs w:val="28"/>
        </w:rPr>
        <w:t> </w:t>
      </w:r>
      <w:r w:rsidR="003A705F">
        <w:rPr>
          <w:rFonts w:ascii="Times New Roman" w:hAnsi="Times New Roman" w:cs="Times New Roman"/>
          <w:sz w:val="28"/>
          <w:szCs w:val="28"/>
          <w:lang w:val="en-US"/>
        </w:rPr>
        <w:t>1998 № </w:t>
      </w:r>
      <w:r w:rsidR="00430EC8">
        <w:rPr>
          <w:rFonts w:ascii="Times New Roman" w:hAnsi="Times New Roman" w:cs="Times New Roman"/>
          <w:sz w:val="28"/>
          <w:szCs w:val="28"/>
          <w:lang w:val="en-US"/>
        </w:rPr>
        <w:t xml:space="preserve">74/98-VR. (1998). </w:t>
      </w:r>
      <w:r w:rsidR="000C790E" w:rsidRPr="00430EC8">
        <w:rPr>
          <w:rFonts w:ascii="Times New Roman" w:hAnsi="Times New Roman" w:cs="Times New Roman"/>
          <w:i/>
          <w:sz w:val="28"/>
          <w:szCs w:val="28"/>
          <w:lang w:val="en-US"/>
        </w:rPr>
        <w:t>Bulletin of the Verkho</w:t>
      </w:r>
      <w:r w:rsidR="00430EC8" w:rsidRPr="00430EC8">
        <w:rPr>
          <w:rFonts w:ascii="Times New Roman" w:hAnsi="Times New Roman" w:cs="Times New Roman"/>
          <w:i/>
          <w:sz w:val="28"/>
          <w:szCs w:val="28"/>
          <w:lang w:val="en-US"/>
        </w:rPr>
        <w:t>vna Rada of Ukraine</w:t>
      </w:r>
      <w:r w:rsidR="00430EC8">
        <w:rPr>
          <w:rFonts w:ascii="Times New Roman" w:hAnsi="Times New Roman" w:cs="Times New Roman"/>
          <w:sz w:val="28"/>
          <w:szCs w:val="28"/>
          <w:lang w:val="en-US"/>
        </w:rPr>
        <w:t xml:space="preserve">, 27-28,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181.</w:t>
      </w:r>
    </w:p>
    <w:p w:rsidR="00491C93" w:rsidRDefault="00430EC8" w:rsidP="00430EC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.</w:t>
      </w:r>
      <w:r w:rsidR="00491C93">
        <w:rPr>
          <w:rFonts w:ascii="Times New Roman" w:hAnsi="Times New Roman" w:cs="Times New Roman"/>
          <w:sz w:val="28"/>
          <w:szCs w:val="28"/>
          <w:lang w:val="en-US"/>
        </w:rPr>
        <w:t xml:space="preserve"> Kuzmina, L. (2012). </w:t>
      </w:r>
      <w:r w:rsidR="00491C93" w:rsidRPr="00491C93">
        <w:rPr>
          <w:rFonts w:ascii="Times New Roman" w:hAnsi="Times New Roman" w:cs="Times New Roman"/>
          <w:i/>
          <w:sz w:val="28"/>
          <w:szCs w:val="28"/>
          <w:lang w:val="en-US"/>
        </w:rPr>
        <w:t>The advantages and disadvantages of distance learning.</w:t>
      </w:r>
      <w:r w:rsidR="00491C93">
        <w:rPr>
          <w:rFonts w:ascii="Times New Roman" w:hAnsi="Times New Roman" w:cs="Times New Roman"/>
          <w:sz w:val="28"/>
          <w:szCs w:val="28"/>
          <w:lang w:val="en-US"/>
        </w:rPr>
        <w:t xml:space="preserve"> Retrieved from </w:t>
      </w:r>
      <w:r w:rsidR="00491C93" w:rsidRPr="00491C93">
        <w:rPr>
          <w:rFonts w:ascii="Times New Roman" w:hAnsi="Times New Roman" w:cs="Times New Roman"/>
          <w:sz w:val="28"/>
          <w:szCs w:val="28"/>
          <w:lang w:val="en-US"/>
        </w:rPr>
        <w:t>https://cyberleninka.ru/article/n/preimuschestva-i-nedostatki-distantsionnogo-obucheniya/viewer</w:t>
      </w:r>
      <w:r w:rsidR="00277379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55B38" w:rsidRPr="00CA2F7A" w:rsidRDefault="00491C93" w:rsidP="00430EC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3. </w:t>
      </w:r>
      <w:r w:rsidR="00590414">
        <w:rPr>
          <w:rFonts w:ascii="Times New Roman" w:hAnsi="Times New Roman" w:cs="Times New Roman"/>
          <w:sz w:val="28"/>
          <w:szCs w:val="28"/>
          <w:lang w:val="en-US"/>
        </w:rPr>
        <w:t xml:space="preserve">Morze, N.V. (2004). </w:t>
      </w:r>
      <w:r w:rsidR="00590414" w:rsidRPr="00022FD6">
        <w:rPr>
          <w:rFonts w:ascii="Times New Roman" w:hAnsi="Times New Roman" w:cs="Times New Roman"/>
          <w:i/>
          <w:sz w:val="28"/>
          <w:szCs w:val="28"/>
          <w:lang w:val="en-US"/>
        </w:rPr>
        <w:t>Metodyka navchannia informatyky</w:t>
      </w:r>
      <w:r w:rsidR="00590414">
        <w:rPr>
          <w:rFonts w:ascii="Times New Roman" w:hAnsi="Times New Roman" w:cs="Times New Roman"/>
          <w:sz w:val="28"/>
          <w:szCs w:val="28"/>
          <w:lang w:val="en-US"/>
        </w:rPr>
        <w:t xml:space="preserve"> [Methods of teaching computer science]. </w:t>
      </w:r>
      <w:r w:rsidR="00022FD6">
        <w:rPr>
          <w:rFonts w:ascii="Times New Roman" w:hAnsi="Times New Roman" w:cs="Times New Roman"/>
          <w:sz w:val="28"/>
          <w:szCs w:val="28"/>
          <w:lang w:val="en-US"/>
        </w:rPr>
        <w:t>Kyiv, Ukraine: Navchalna knyha.</w:t>
      </w:r>
    </w:p>
    <w:p w:rsidR="00115212" w:rsidRPr="00CA2F7A" w:rsidRDefault="00DE66B0" w:rsidP="00FF46F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4</w:t>
      </w:r>
      <w:r w:rsidR="00491C93">
        <w:rPr>
          <w:rFonts w:ascii="Times New Roman" w:hAnsi="Times New Roman" w:cs="Times New Roman"/>
          <w:sz w:val="28"/>
          <w:szCs w:val="28"/>
          <w:lang w:val="en-US"/>
        </w:rPr>
        <w:t>. 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 xml:space="preserve">What is distance education: how does it work? </w:t>
      </w:r>
      <w:r w:rsidR="00565D97">
        <w:rPr>
          <w:rFonts w:ascii="Times New Roman" w:hAnsi="Times New Roman" w:cs="Times New Roman"/>
          <w:sz w:val="28"/>
          <w:szCs w:val="28"/>
          <w:lang w:val="en-US"/>
        </w:rPr>
        <w:t xml:space="preserve">(n.d.). Retrieved from </w:t>
      </w:r>
      <w:r w:rsidR="000C790E" w:rsidRPr="00CA2F7A">
        <w:rPr>
          <w:rFonts w:ascii="Times New Roman" w:hAnsi="Times New Roman" w:cs="Times New Roman"/>
          <w:sz w:val="28"/>
          <w:szCs w:val="28"/>
          <w:lang w:val="en-US"/>
        </w:rPr>
        <w:t>http://www.vsemisto.info/osvita/2355-sho-take-vysha-osvita-jakvona-prazjuje.</w:t>
      </w:r>
    </w:p>
    <w:p w:rsidR="00BD7D28" w:rsidRPr="00CA2F7A" w:rsidRDefault="00BD7D28" w:rsidP="003D52B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BD7D28" w:rsidRPr="00CA2F7A" w:rsidSect="000C790E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DDF89" w16cex:dateUtc="2021-03-06T09:01:00Z"/>
  <w16cex:commentExtensible w16cex:durableId="23EDDFFF" w16cex:dateUtc="2021-03-06T09:03:00Z"/>
  <w16cex:commentExtensible w16cex:durableId="23EDE089" w16cex:dateUtc="2021-03-06T09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840E837" w16cid:durableId="23EDDF89"/>
  <w16cid:commentId w16cid:paraId="5CF20830" w16cid:durableId="23EDDFFF"/>
  <w16cid:commentId w16cid:paraId="278E3696" w16cid:durableId="23EDE089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007B75"/>
    <w:multiLevelType w:val="hybridMultilevel"/>
    <w:tmpl w:val="35C2B6F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6B06761"/>
    <w:multiLevelType w:val="hybridMultilevel"/>
    <w:tmpl w:val="9B5CB8C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TI0NDC2tDC3MDQzMLVQ0lEKTi0uzszPAykwrAUAocx7mywAAAA="/>
  </w:docVars>
  <w:rsids>
    <w:rsidRoot w:val="007D29E3"/>
    <w:rsid w:val="000016DC"/>
    <w:rsid w:val="00002E36"/>
    <w:rsid w:val="000164BD"/>
    <w:rsid w:val="00020C51"/>
    <w:rsid w:val="00022FD6"/>
    <w:rsid w:val="000412BF"/>
    <w:rsid w:val="00062D26"/>
    <w:rsid w:val="00065A53"/>
    <w:rsid w:val="00083836"/>
    <w:rsid w:val="000C790E"/>
    <w:rsid w:val="000F0860"/>
    <w:rsid w:val="000F0983"/>
    <w:rsid w:val="000F5B9B"/>
    <w:rsid w:val="00104A4B"/>
    <w:rsid w:val="00115212"/>
    <w:rsid w:val="00155B38"/>
    <w:rsid w:val="001600E2"/>
    <w:rsid w:val="0017553E"/>
    <w:rsid w:val="00195337"/>
    <w:rsid w:val="001D3B52"/>
    <w:rsid w:val="001E6091"/>
    <w:rsid w:val="00277379"/>
    <w:rsid w:val="002868A6"/>
    <w:rsid w:val="002C699C"/>
    <w:rsid w:val="002E7D70"/>
    <w:rsid w:val="002F679E"/>
    <w:rsid w:val="00336C39"/>
    <w:rsid w:val="0034461F"/>
    <w:rsid w:val="003939CD"/>
    <w:rsid w:val="003A705F"/>
    <w:rsid w:val="003D52B4"/>
    <w:rsid w:val="00430EC8"/>
    <w:rsid w:val="004638E7"/>
    <w:rsid w:val="00491C93"/>
    <w:rsid w:val="004B4714"/>
    <w:rsid w:val="004D39FB"/>
    <w:rsid w:val="005268F8"/>
    <w:rsid w:val="00564ABA"/>
    <w:rsid w:val="00565D97"/>
    <w:rsid w:val="00573C77"/>
    <w:rsid w:val="00590414"/>
    <w:rsid w:val="005C5B48"/>
    <w:rsid w:val="005F05C1"/>
    <w:rsid w:val="00622A75"/>
    <w:rsid w:val="00652BA3"/>
    <w:rsid w:val="00696599"/>
    <w:rsid w:val="006B1687"/>
    <w:rsid w:val="00702CFE"/>
    <w:rsid w:val="00761245"/>
    <w:rsid w:val="007C0288"/>
    <w:rsid w:val="007D29E3"/>
    <w:rsid w:val="007E4B5F"/>
    <w:rsid w:val="007E6DC7"/>
    <w:rsid w:val="007F38AA"/>
    <w:rsid w:val="008935D8"/>
    <w:rsid w:val="008B6F4B"/>
    <w:rsid w:val="008D3DD4"/>
    <w:rsid w:val="008F7724"/>
    <w:rsid w:val="00900EA5"/>
    <w:rsid w:val="00924C15"/>
    <w:rsid w:val="00947BF0"/>
    <w:rsid w:val="009B5056"/>
    <w:rsid w:val="009C0235"/>
    <w:rsid w:val="009F218C"/>
    <w:rsid w:val="00A0290D"/>
    <w:rsid w:val="00A55481"/>
    <w:rsid w:val="00A713E3"/>
    <w:rsid w:val="00A77F40"/>
    <w:rsid w:val="00A909B1"/>
    <w:rsid w:val="00A96EDE"/>
    <w:rsid w:val="00A96F38"/>
    <w:rsid w:val="00AA229B"/>
    <w:rsid w:val="00AB2FF0"/>
    <w:rsid w:val="00AC7696"/>
    <w:rsid w:val="00B22507"/>
    <w:rsid w:val="00B25EA3"/>
    <w:rsid w:val="00BD5785"/>
    <w:rsid w:val="00BD7D28"/>
    <w:rsid w:val="00BE56A4"/>
    <w:rsid w:val="00BF6C2C"/>
    <w:rsid w:val="00C32503"/>
    <w:rsid w:val="00C660CE"/>
    <w:rsid w:val="00C71398"/>
    <w:rsid w:val="00C942BD"/>
    <w:rsid w:val="00CA2F7A"/>
    <w:rsid w:val="00D87253"/>
    <w:rsid w:val="00D949CF"/>
    <w:rsid w:val="00DA6947"/>
    <w:rsid w:val="00DB350A"/>
    <w:rsid w:val="00DB3CA2"/>
    <w:rsid w:val="00DE66B0"/>
    <w:rsid w:val="00DF3DCD"/>
    <w:rsid w:val="00E10EAF"/>
    <w:rsid w:val="00E23F56"/>
    <w:rsid w:val="00E524AD"/>
    <w:rsid w:val="00EA62BB"/>
    <w:rsid w:val="00F379E5"/>
    <w:rsid w:val="00FA425D"/>
    <w:rsid w:val="00FD0376"/>
    <w:rsid w:val="00FD5467"/>
    <w:rsid w:val="00FE113F"/>
    <w:rsid w:val="00FF46F7"/>
    <w:rsid w:val="00FF75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72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5B38"/>
    <w:rPr>
      <w:color w:val="0000FF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CA2F7A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CA2F7A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CA2F7A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CA2F7A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CA2F7A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A4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A425D"/>
    <w:rPr>
      <w:rFonts w:ascii="Segoe UI" w:hAnsi="Segoe UI" w:cs="Segoe UI"/>
      <w:sz w:val="18"/>
      <w:szCs w:val="18"/>
    </w:rPr>
  </w:style>
  <w:style w:type="paragraph" w:styleId="ab">
    <w:name w:val="List Paragraph"/>
    <w:basedOn w:val="a"/>
    <w:uiPriority w:val="34"/>
    <w:qFormat/>
    <w:rsid w:val="00B2250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3</Pages>
  <Words>1183</Words>
  <Characters>6744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Ира</cp:lastModifiedBy>
  <cp:revision>89</cp:revision>
  <dcterms:created xsi:type="dcterms:W3CDTF">2020-12-10T21:46:00Z</dcterms:created>
  <dcterms:modified xsi:type="dcterms:W3CDTF">2021-03-30T13:45:00Z</dcterms:modified>
</cp:coreProperties>
</file>